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AE467" w14:textId="77777777" w:rsidR="005B74FE" w:rsidRPr="005B74FE" w:rsidRDefault="005B74FE" w:rsidP="005B74FE">
      <w:pPr>
        <w:pStyle w:val="NormalWeb"/>
        <w:shd w:val="clear" w:color="auto" w:fill="FEFEFE"/>
        <w:spacing w:before="0" w:beforeAutospacing="0" w:after="0" w:afterAutospacing="0"/>
        <w:rPr>
          <w:color w:val="43464A"/>
        </w:rPr>
      </w:pPr>
      <w:r w:rsidRPr="005B74FE">
        <w:rPr>
          <w:color w:val="43464A"/>
        </w:rPr>
        <w:t>Hello, and Welcome to N431!</w:t>
      </w:r>
    </w:p>
    <w:p w14:paraId="3C89147E" w14:textId="77777777" w:rsidR="005B74FE" w:rsidRPr="005B74FE" w:rsidRDefault="005B74FE" w:rsidP="005B74FE">
      <w:pPr>
        <w:pStyle w:val="NormalWeb"/>
        <w:shd w:val="clear" w:color="auto" w:fill="FEFEFE"/>
        <w:spacing w:before="0" w:beforeAutospacing="0" w:after="0" w:afterAutospacing="0"/>
        <w:rPr>
          <w:color w:val="43464A"/>
        </w:rPr>
      </w:pPr>
      <w:r w:rsidRPr="005B74FE">
        <w:rPr>
          <w:color w:val="43464A"/>
        </w:rPr>
        <w:t> </w:t>
      </w:r>
    </w:p>
    <w:p w14:paraId="71E3EDC7" w14:textId="0E3AB50D" w:rsidR="005B74FE" w:rsidRPr="005B74FE" w:rsidRDefault="005B74FE" w:rsidP="005B74FE">
      <w:pPr>
        <w:pStyle w:val="NormalWeb"/>
        <w:shd w:val="clear" w:color="auto" w:fill="FEFEFE"/>
        <w:spacing w:before="0" w:beforeAutospacing="0" w:after="0" w:afterAutospacing="0"/>
        <w:rPr>
          <w:color w:val="43464A"/>
        </w:rPr>
      </w:pPr>
      <w:r w:rsidRPr="005B74FE">
        <w:rPr>
          <w:color w:val="43464A"/>
        </w:rPr>
        <w:t>On </w:t>
      </w:r>
      <w:r w:rsidRPr="005B74FE">
        <w:rPr>
          <w:b/>
          <w:bCs/>
          <w:color w:val="43464A"/>
          <w:u w:val="single"/>
        </w:rPr>
        <w:t xml:space="preserve">Monday, January </w:t>
      </w:r>
      <w:r>
        <w:rPr>
          <w:b/>
          <w:bCs/>
          <w:color w:val="43464A"/>
          <w:u w:val="single"/>
        </w:rPr>
        <w:t>8</w:t>
      </w:r>
      <w:r w:rsidRPr="005B74FE">
        <w:rPr>
          <w:b/>
          <w:bCs/>
          <w:color w:val="43464A"/>
          <w:u w:val="single"/>
          <w:vertAlign w:val="superscript"/>
        </w:rPr>
        <w:t>th</w:t>
      </w:r>
      <w:r w:rsidRPr="005B74FE">
        <w:rPr>
          <w:b/>
          <w:bCs/>
          <w:color w:val="43464A"/>
          <w:u w:val="single"/>
        </w:rPr>
        <w:t>,</w:t>
      </w:r>
      <w:r w:rsidRPr="005B74FE">
        <w:rPr>
          <w:color w:val="43464A"/>
        </w:rPr>
        <w:t> we will be starting an exciting new semester and course! It is my pleasure to welcome you to N431 Adult Health II for the Spring 202</w:t>
      </w:r>
      <w:r>
        <w:rPr>
          <w:color w:val="43464A"/>
        </w:rPr>
        <w:t>4</w:t>
      </w:r>
      <w:r w:rsidRPr="005B74FE">
        <w:rPr>
          <w:color w:val="43464A"/>
        </w:rPr>
        <w:t xml:space="preserve"> semester on the </w:t>
      </w:r>
      <w:r>
        <w:rPr>
          <w:color w:val="43464A"/>
        </w:rPr>
        <w:t>Danville</w:t>
      </w:r>
      <w:r w:rsidRPr="005B74FE">
        <w:rPr>
          <w:color w:val="43464A"/>
        </w:rPr>
        <w:t xml:space="preserve"> campus. To start the semester off right with open communication, I wanted to give everyone a heads up on the agenda for the first couple of weeks of class and clinical. </w:t>
      </w:r>
    </w:p>
    <w:p w14:paraId="5025DA7C" w14:textId="77777777" w:rsidR="005B74FE" w:rsidRPr="005B74FE" w:rsidRDefault="005B74FE" w:rsidP="005B74FE">
      <w:pPr>
        <w:pStyle w:val="NormalWeb"/>
        <w:shd w:val="clear" w:color="auto" w:fill="FEFEFE"/>
        <w:spacing w:before="0" w:beforeAutospacing="0" w:after="0" w:afterAutospacing="0"/>
        <w:rPr>
          <w:color w:val="43464A"/>
        </w:rPr>
      </w:pPr>
      <w:r w:rsidRPr="005B74FE">
        <w:rPr>
          <w:color w:val="43464A"/>
        </w:rPr>
        <w:t> </w:t>
      </w:r>
    </w:p>
    <w:p w14:paraId="573BB62A" w14:textId="77777777" w:rsidR="005B74FE" w:rsidRPr="005B74FE" w:rsidRDefault="005B74FE" w:rsidP="005B74FE">
      <w:pPr>
        <w:pStyle w:val="NormalWeb"/>
        <w:shd w:val="clear" w:color="auto" w:fill="FEFEFE"/>
        <w:spacing w:before="0" w:beforeAutospacing="0" w:after="0" w:afterAutospacing="0"/>
        <w:rPr>
          <w:color w:val="43464A"/>
        </w:rPr>
      </w:pPr>
      <w:r w:rsidRPr="005B74FE">
        <w:rPr>
          <w:rStyle w:val="Strong"/>
          <w:color w:val="43464A"/>
        </w:rPr>
        <w:t>N431 Class</w:t>
      </w:r>
    </w:p>
    <w:p w14:paraId="28C85169" w14:textId="77777777" w:rsidR="005B74FE" w:rsidRPr="005B74FE" w:rsidRDefault="005B74FE" w:rsidP="005B74FE">
      <w:pPr>
        <w:pStyle w:val="NormalWeb"/>
        <w:shd w:val="clear" w:color="auto" w:fill="FEFEFE"/>
        <w:spacing w:before="0" w:beforeAutospacing="0" w:after="0" w:afterAutospacing="0"/>
        <w:rPr>
          <w:color w:val="43464A"/>
        </w:rPr>
      </w:pPr>
      <w:r w:rsidRPr="005B74FE">
        <w:rPr>
          <w:color w:val="43464A"/>
        </w:rPr>
        <w:t> </w:t>
      </w:r>
    </w:p>
    <w:p w14:paraId="27E7EF0E" w14:textId="63B0D859" w:rsidR="005B74FE" w:rsidRPr="005B74FE" w:rsidRDefault="005B74FE" w:rsidP="005B74FE">
      <w:pPr>
        <w:pStyle w:val="NormalWeb"/>
        <w:shd w:val="clear" w:color="auto" w:fill="FEFEFE"/>
        <w:spacing w:before="0" w:beforeAutospacing="0" w:after="0" w:afterAutospacing="0"/>
        <w:rPr>
          <w:color w:val="43464A"/>
        </w:rPr>
      </w:pPr>
      <w:r w:rsidRPr="005B74FE">
        <w:rPr>
          <w:color w:val="43464A"/>
        </w:rPr>
        <w:t>Class for N431 will be on </w:t>
      </w:r>
      <w:r w:rsidRPr="005B74FE">
        <w:rPr>
          <w:b/>
          <w:bCs/>
          <w:color w:val="43464A"/>
          <w:u w:val="single"/>
        </w:rPr>
        <w:t xml:space="preserve">Tuesday’s from </w:t>
      </w:r>
      <w:r>
        <w:rPr>
          <w:b/>
          <w:bCs/>
          <w:color w:val="43464A"/>
          <w:u w:val="single"/>
        </w:rPr>
        <w:t>9</w:t>
      </w:r>
      <w:r w:rsidRPr="005B74FE">
        <w:rPr>
          <w:b/>
          <w:bCs/>
          <w:color w:val="43464A"/>
          <w:u w:val="single"/>
        </w:rPr>
        <w:t>:</w:t>
      </w:r>
      <w:r>
        <w:rPr>
          <w:b/>
          <w:bCs/>
          <w:color w:val="43464A"/>
          <w:u w:val="single"/>
        </w:rPr>
        <w:t>00 am – 11:00 am CST &amp; Wednesday’s from 9:00 am – 12:00 pm CST in</w:t>
      </w:r>
      <w:r w:rsidRPr="005B74FE">
        <w:rPr>
          <w:b/>
          <w:bCs/>
          <w:color w:val="43464A"/>
          <w:u w:val="single"/>
        </w:rPr>
        <w:t xml:space="preserve"> Room </w:t>
      </w:r>
      <w:r>
        <w:rPr>
          <w:b/>
          <w:bCs/>
          <w:color w:val="43464A"/>
          <w:u w:val="single"/>
        </w:rPr>
        <w:t>1</w:t>
      </w:r>
      <w:r w:rsidRPr="005B74FE">
        <w:rPr>
          <w:b/>
          <w:bCs/>
          <w:color w:val="43464A"/>
          <w:u w:val="single"/>
        </w:rPr>
        <w:t xml:space="preserve">00 on the </w:t>
      </w:r>
      <w:r>
        <w:rPr>
          <w:b/>
          <w:bCs/>
          <w:color w:val="43464A"/>
          <w:u w:val="single"/>
        </w:rPr>
        <w:t>Danville</w:t>
      </w:r>
      <w:r w:rsidRPr="005B74FE">
        <w:rPr>
          <w:b/>
          <w:bCs/>
          <w:color w:val="43464A"/>
          <w:u w:val="single"/>
        </w:rPr>
        <w:t xml:space="preserve"> campus</w:t>
      </w:r>
      <w:r w:rsidRPr="005B74FE">
        <w:rPr>
          <w:color w:val="43464A"/>
        </w:rPr>
        <w:t>. On day one in class </w:t>
      </w:r>
      <w:r w:rsidRPr="005B74FE">
        <w:rPr>
          <w:b/>
          <w:bCs/>
          <w:color w:val="43464A"/>
          <w:u w:val="single"/>
        </w:rPr>
        <w:t xml:space="preserve">(January </w:t>
      </w:r>
      <w:r>
        <w:rPr>
          <w:b/>
          <w:bCs/>
          <w:color w:val="43464A"/>
          <w:u w:val="single"/>
        </w:rPr>
        <w:t>9</w:t>
      </w:r>
      <w:r w:rsidRPr="005B74FE">
        <w:rPr>
          <w:b/>
          <w:bCs/>
          <w:color w:val="43464A"/>
          <w:u w:val="single"/>
          <w:vertAlign w:val="superscript"/>
        </w:rPr>
        <w:t>th</w:t>
      </w:r>
      <w:r w:rsidRPr="005B74FE">
        <w:rPr>
          <w:b/>
          <w:bCs/>
          <w:color w:val="43464A"/>
          <w:u w:val="single"/>
        </w:rPr>
        <w:t>)</w:t>
      </w:r>
      <w:r w:rsidRPr="005B74FE">
        <w:rPr>
          <w:color w:val="43464A"/>
        </w:rPr>
        <w:t>, we will be reviewing the syllabus, questions, and classroom expectations. The syllabus will not be printed for you; please refer to E360 to review and bring a copy to class. Additionally, we will jump right into the content for the course that first day as well, so make sure you have read the chapters ahead of time – you can find the assigned chapters in the lesson plans available on E360.</w:t>
      </w:r>
    </w:p>
    <w:p w14:paraId="07CAB1A0" w14:textId="77777777" w:rsidR="005B74FE" w:rsidRPr="005B74FE" w:rsidRDefault="005B74FE" w:rsidP="005B74FE">
      <w:pPr>
        <w:pStyle w:val="NormalWeb"/>
        <w:shd w:val="clear" w:color="auto" w:fill="FEFEFE"/>
        <w:spacing w:before="0" w:beforeAutospacing="0" w:after="0" w:afterAutospacing="0"/>
        <w:rPr>
          <w:color w:val="43464A"/>
        </w:rPr>
      </w:pPr>
      <w:r w:rsidRPr="005B74FE">
        <w:rPr>
          <w:color w:val="43464A"/>
        </w:rPr>
        <w:t> </w:t>
      </w:r>
    </w:p>
    <w:p w14:paraId="060CE9D2" w14:textId="5D81084D" w:rsidR="005B74FE" w:rsidRPr="005B74FE" w:rsidRDefault="005B74FE" w:rsidP="005B74FE">
      <w:pPr>
        <w:pStyle w:val="NormalWeb"/>
        <w:shd w:val="clear" w:color="auto" w:fill="FEFEFE"/>
        <w:spacing w:before="0" w:beforeAutospacing="0" w:after="0" w:afterAutospacing="0"/>
        <w:rPr>
          <w:color w:val="43464A"/>
        </w:rPr>
      </w:pPr>
      <w:r w:rsidRPr="005B74FE">
        <w:rPr>
          <w:color w:val="43464A"/>
        </w:rPr>
        <w:t xml:space="preserve">Also, during our first class, we will review medication-calculation. Please review and print the PowerPoint provided to you on E360 as we will review this together during our </w:t>
      </w:r>
      <w:proofErr w:type="gramStart"/>
      <w:r w:rsidRPr="005B74FE">
        <w:rPr>
          <w:color w:val="43464A"/>
        </w:rPr>
        <w:t>first class</w:t>
      </w:r>
      <w:proofErr w:type="gramEnd"/>
      <w:r w:rsidRPr="005B74FE">
        <w:rPr>
          <w:color w:val="43464A"/>
        </w:rPr>
        <w:t xml:space="preserve"> meeting. We will have our first attempt at the Medication-Calculation exam on </w:t>
      </w:r>
      <w:r w:rsidRPr="005B74FE">
        <w:rPr>
          <w:b/>
          <w:bCs/>
          <w:color w:val="43464A"/>
          <w:u w:val="single"/>
        </w:rPr>
        <w:t>Tuesday, January 1</w:t>
      </w:r>
      <w:r>
        <w:rPr>
          <w:b/>
          <w:bCs/>
          <w:color w:val="43464A"/>
          <w:u w:val="single"/>
        </w:rPr>
        <w:t>6</w:t>
      </w:r>
      <w:r w:rsidRPr="005B74FE">
        <w:rPr>
          <w:b/>
          <w:bCs/>
          <w:color w:val="43464A"/>
          <w:u w:val="single"/>
          <w:vertAlign w:val="superscript"/>
        </w:rPr>
        <w:t>th</w:t>
      </w:r>
      <w:r w:rsidRPr="005B74FE">
        <w:rPr>
          <w:b/>
          <w:bCs/>
          <w:color w:val="43464A"/>
          <w:u w:val="single"/>
        </w:rPr>
        <w:t> at the end of class.</w:t>
      </w:r>
      <w:r w:rsidRPr="005B74FE">
        <w:rPr>
          <w:color w:val="43464A"/>
        </w:rPr>
        <w:t> Passing the med-calculation quiz is required to administer medication within your clinical site. Each student will be given three attempts to pass with 90% correct being the passing requirement. Please review your med-calculation resources (there are videos, tutorials, and questions on medication math within your ATI product). We will also review med-calculation in class on the first day. You will be required to complete practice problems from the Henke’s med math book as your “ticket to enter” each attempt of the dosage calculation exam. Please see the course syllabus for these specifications.</w:t>
      </w:r>
    </w:p>
    <w:p w14:paraId="3872D496" w14:textId="77777777" w:rsidR="005B74FE" w:rsidRPr="005B74FE" w:rsidRDefault="005B74FE" w:rsidP="005B74FE">
      <w:pPr>
        <w:pStyle w:val="NormalWeb"/>
        <w:shd w:val="clear" w:color="auto" w:fill="FEFEFE"/>
        <w:spacing w:before="0" w:beforeAutospacing="0" w:after="0" w:afterAutospacing="0"/>
        <w:rPr>
          <w:color w:val="43464A"/>
        </w:rPr>
      </w:pPr>
      <w:r w:rsidRPr="005B74FE">
        <w:rPr>
          <w:color w:val="43464A"/>
        </w:rPr>
        <w:t> </w:t>
      </w:r>
    </w:p>
    <w:p w14:paraId="28525A48" w14:textId="77777777" w:rsidR="005B74FE" w:rsidRPr="005B74FE" w:rsidRDefault="005B74FE" w:rsidP="005B74FE">
      <w:pPr>
        <w:pStyle w:val="NormalWeb"/>
        <w:shd w:val="clear" w:color="auto" w:fill="FEFEFE"/>
        <w:spacing w:before="0" w:beforeAutospacing="0" w:after="0" w:afterAutospacing="0"/>
        <w:rPr>
          <w:color w:val="43464A"/>
        </w:rPr>
      </w:pPr>
      <w:r w:rsidRPr="005B74FE">
        <w:rPr>
          <w:rStyle w:val="Strong"/>
          <w:color w:val="43464A"/>
        </w:rPr>
        <w:t>N431 Clinical</w:t>
      </w:r>
    </w:p>
    <w:p w14:paraId="7A5E432F" w14:textId="77777777" w:rsidR="005B74FE" w:rsidRPr="005B74FE" w:rsidRDefault="005B74FE" w:rsidP="005B74FE">
      <w:pPr>
        <w:pStyle w:val="NormalWeb"/>
        <w:shd w:val="clear" w:color="auto" w:fill="FEFEFE"/>
        <w:spacing w:before="0" w:beforeAutospacing="0" w:after="0" w:afterAutospacing="0"/>
        <w:rPr>
          <w:color w:val="43464A"/>
        </w:rPr>
      </w:pPr>
      <w:r w:rsidRPr="005B74FE">
        <w:rPr>
          <w:color w:val="43464A"/>
        </w:rPr>
        <w:t> </w:t>
      </w:r>
    </w:p>
    <w:p w14:paraId="0D4469C6" w14:textId="79372909" w:rsidR="005B74FE" w:rsidRPr="005B74FE" w:rsidRDefault="005B74FE" w:rsidP="005B74FE">
      <w:pPr>
        <w:pStyle w:val="NormalWeb"/>
        <w:shd w:val="clear" w:color="auto" w:fill="FEFEFE"/>
        <w:spacing w:before="0" w:beforeAutospacing="0" w:after="0" w:afterAutospacing="0"/>
        <w:rPr>
          <w:color w:val="43464A"/>
        </w:rPr>
      </w:pPr>
      <w:r>
        <w:rPr>
          <w:color w:val="43464A"/>
        </w:rPr>
        <w:t>Professor Linda Scribner</w:t>
      </w:r>
      <w:r w:rsidRPr="005B74FE">
        <w:rPr>
          <w:color w:val="43464A"/>
        </w:rPr>
        <w:t xml:space="preserve"> will be your clinical instructor for N431 this semester! </w:t>
      </w:r>
      <w:r>
        <w:rPr>
          <w:color w:val="43464A"/>
        </w:rPr>
        <w:t>She</w:t>
      </w:r>
      <w:r w:rsidRPr="005B74FE">
        <w:rPr>
          <w:color w:val="43464A"/>
        </w:rPr>
        <w:t xml:space="preserve"> </w:t>
      </w:r>
      <w:r>
        <w:rPr>
          <w:color w:val="43464A"/>
        </w:rPr>
        <w:t>is</w:t>
      </w:r>
      <w:r w:rsidRPr="005B74FE">
        <w:rPr>
          <w:color w:val="43464A"/>
        </w:rPr>
        <w:t xml:space="preserve"> so excited to work alongside you in clinical as you continue to grow your nursing knowledge, skills, and attitudes.</w:t>
      </w:r>
    </w:p>
    <w:p w14:paraId="149A829C" w14:textId="77777777" w:rsidR="005B74FE" w:rsidRDefault="005B74FE" w:rsidP="005B74FE">
      <w:pPr>
        <w:pStyle w:val="NormalWeb"/>
        <w:shd w:val="clear" w:color="auto" w:fill="FEFEFE"/>
        <w:spacing w:before="0" w:beforeAutospacing="0" w:after="0" w:afterAutospacing="0"/>
        <w:rPr>
          <w:color w:val="43464A"/>
        </w:rPr>
      </w:pPr>
      <w:r w:rsidRPr="005B74FE">
        <w:rPr>
          <w:color w:val="43464A"/>
        </w:rPr>
        <w:t> </w:t>
      </w:r>
    </w:p>
    <w:p w14:paraId="4F0907BE" w14:textId="413FAAEB" w:rsidR="005B74FE" w:rsidRDefault="005B74FE" w:rsidP="005B74FE">
      <w:pPr>
        <w:pStyle w:val="NormalWeb"/>
        <w:shd w:val="clear" w:color="auto" w:fill="FEFEFE"/>
        <w:spacing w:before="0" w:beforeAutospacing="0" w:after="0" w:afterAutospacing="0"/>
        <w:rPr>
          <w:color w:val="43464A"/>
        </w:rPr>
      </w:pPr>
      <w:r w:rsidRPr="005B74FE">
        <w:rPr>
          <w:color w:val="43464A"/>
        </w:rPr>
        <w:t xml:space="preserve">To ensure clinical hours are met, during Weeks </w:t>
      </w:r>
      <w:r>
        <w:rPr>
          <w:color w:val="43464A"/>
        </w:rPr>
        <w:t>1</w:t>
      </w:r>
      <w:r w:rsidRPr="005B74FE">
        <w:rPr>
          <w:color w:val="43464A"/>
        </w:rPr>
        <w:t xml:space="preserve"> &amp; 4 students will be in the skills lab practicing and then checking off on the required N431 skills. Your skills labs will be on </w:t>
      </w:r>
      <w:r w:rsidRPr="005B74FE">
        <w:rPr>
          <w:b/>
          <w:bCs/>
          <w:color w:val="43464A"/>
          <w:u w:val="single"/>
        </w:rPr>
        <w:t>Monday, January</w:t>
      </w:r>
      <w:r>
        <w:rPr>
          <w:b/>
          <w:bCs/>
          <w:color w:val="43464A"/>
          <w:u w:val="single"/>
        </w:rPr>
        <w:t xml:space="preserve"> 8</w:t>
      </w:r>
      <w:r w:rsidRPr="005B74FE">
        <w:rPr>
          <w:b/>
          <w:bCs/>
          <w:color w:val="43464A"/>
          <w:u w:val="single"/>
          <w:vertAlign w:val="superscript"/>
        </w:rPr>
        <w:t>th</w:t>
      </w:r>
      <w:r>
        <w:rPr>
          <w:b/>
          <w:bCs/>
          <w:color w:val="43464A"/>
          <w:u w:val="single"/>
        </w:rPr>
        <w:t xml:space="preserve"> </w:t>
      </w:r>
      <w:r w:rsidRPr="005B74FE">
        <w:rPr>
          <w:b/>
          <w:bCs/>
          <w:color w:val="43464A"/>
          <w:u w:val="single"/>
        </w:rPr>
        <w:t xml:space="preserve">&amp; Monday, January </w:t>
      </w:r>
      <w:r>
        <w:rPr>
          <w:b/>
          <w:bCs/>
          <w:color w:val="43464A"/>
          <w:u w:val="single"/>
        </w:rPr>
        <w:t>29</w:t>
      </w:r>
      <w:r w:rsidRPr="005B74FE">
        <w:rPr>
          <w:b/>
          <w:bCs/>
          <w:color w:val="43464A"/>
          <w:u w:val="single"/>
          <w:vertAlign w:val="superscript"/>
        </w:rPr>
        <w:t>th</w:t>
      </w:r>
      <w:r w:rsidRPr="005B74FE">
        <w:rPr>
          <w:b/>
          <w:bCs/>
          <w:color w:val="43464A"/>
          <w:u w:val="single"/>
        </w:rPr>
        <w:t xml:space="preserve">, from </w:t>
      </w:r>
      <w:r>
        <w:rPr>
          <w:b/>
          <w:bCs/>
          <w:color w:val="43464A"/>
          <w:u w:val="single"/>
        </w:rPr>
        <w:t xml:space="preserve">9:00 am – 1:30 pm CST </w:t>
      </w:r>
      <w:r w:rsidRPr="005B74FE">
        <w:rPr>
          <w:b/>
          <w:bCs/>
          <w:color w:val="43464A"/>
          <w:u w:val="single"/>
        </w:rPr>
        <w:t xml:space="preserve">in the Skills Lab on the </w:t>
      </w:r>
      <w:r>
        <w:rPr>
          <w:b/>
          <w:bCs/>
          <w:color w:val="43464A"/>
          <w:u w:val="single"/>
        </w:rPr>
        <w:t>Danville</w:t>
      </w:r>
      <w:r w:rsidRPr="005B74FE">
        <w:rPr>
          <w:b/>
          <w:bCs/>
          <w:color w:val="43464A"/>
          <w:u w:val="single"/>
        </w:rPr>
        <w:t xml:space="preserve"> </w:t>
      </w:r>
      <w:r>
        <w:rPr>
          <w:b/>
          <w:bCs/>
          <w:color w:val="43464A"/>
          <w:u w:val="single"/>
        </w:rPr>
        <w:t>c</w:t>
      </w:r>
      <w:r w:rsidRPr="005B74FE">
        <w:rPr>
          <w:b/>
          <w:bCs/>
          <w:color w:val="43464A"/>
          <w:u w:val="single"/>
        </w:rPr>
        <w:t>ampus</w:t>
      </w:r>
      <w:r w:rsidRPr="005B74FE">
        <w:rPr>
          <w:color w:val="43464A"/>
        </w:rPr>
        <w:t xml:space="preserve">. </w:t>
      </w:r>
      <w:r w:rsidR="00AD010F">
        <w:rPr>
          <w:color w:val="43464A"/>
        </w:rPr>
        <w:t>There are skills modules that will need to be completed PRIOR to these skills labs and will serve as your ticket to enter. Those modules are:</w:t>
      </w:r>
    </w:p>
    <w:p w14:paraId="1623E60F" w14:textId="1F608706" w:rsidR="00AD010F" w:rsidRDefault="00AD010F" w:rsidP="00AD010F">
      <w:pPr>
        <w:pStyle w:val="NormalWeb"/>
        <w:numPr>
          <w:ilvl w:val="0"/>
          <w:numId w:val="1"/>
        </w:numPr>
        <w:shd w:val="clear" w:color="auto" w:fill="FEFEFE"/>
        <w:spacing w:before="0" w:beforeAutospacing="0" w:after="0" w:afterAutospacing="0"/>
        <w:rPr>
          <w:color w:val="43464A"/>
        </w:rPr>
      </w:pPr>
      <w:r>
        <w:rPr>
          <w:color w:val="43464A"/>
        </w:rPr>
        <w:t>Skills Modules 3.0: Blood Administration</w:t>
      </w:r>
    </w:p>
    <w:p w14:paraId="14E25FF4" w14:textId="67C5495B" w:rsidR="00AD010F" w:rsidRDefault="00AD010F" w:rsidP="00AD010F">
      <w:pPr>
        <w:pStyle w:val="NormalWeb"/>
        <w:numPr>
          <w:ilvl w:val="0"/>
          <w:numId w:val="1"/>
        </w:numPr>
        <w:shd w:val="clear" w:color="auto" w:fill="FEFEFE"/>
        <w:spacing w:before="0" w:beforeAutospacing="0" w:after="0" w:afterAutospacing="0"/>
        <w:rPr>
          <w:color w:val="43464A"/>
        </w:rPr>
      </w:pPr>
      <w:r>
        <w:rPr>
          <w:color w:val="43464A"/>
        </w:rPr>
        <w:t>Skills Modules 3.0: Central Venous Access Devices</w:t>
      </w:r>
    </w:p>
    <w:p w14:paraId="7CC7A648" w14:textId="71EBB6CF" w:rsidR="00AD010F" w:rsidRDefault="00AD010F" w:rsidP="00AD010F">
      <w:pPr>
        <w:pStyle w:val="NormalWeb"/>
        <w:numPr>
          <w:ilvl w:val="0"/>
          <w:numId w:val="1"/>
        </w:numPr>
        <w:shd w:val="clear" w:color="auto" w:fill="FEFEFE"/>
        <w:spacing w:before="0" w:beforeAutospacing="0" w:after="0" w:afterAutospacing="0"/>
        <w:rPr>
          <w:color w:val="43464A"/>
        </w:rPr>
      </w:pPr>
      <w:r>
        <w:rPr>
          <w:color w:val="43464A"/>
        </w:rPr>
        <w:t>Skills Modules 3.0: Nasogastric Intubation</w:t>
      </w:r>
    </w:p>
    <w:p w14:paraId="3FEF8A24" w14:textId="74D0B848" w:rsidR="00AD010F" w:rsidRDefault="00AD010F" w:rsidP="00AD010F">
      <w:pPr>
        <w:pStyle w:val="NormalWeb"/>
        <w:numPr>
          <w:ilvl w:val="0"/>
          <w:numId w:val="1"/>
        </w:numPr>
        <w:shd w:val="clear" w:color="auto" w:fill="FEFEFE"/>
        <w:spacing w:before="0" w:beforeAutospacing="0" w:after="0" w:afterAutospacing="0"/>
        <w:rPr>
          <w:color w:val="43464A"/>
        </w:rPr>
      </w:pPr>
      <w:r>
        <w:rPr>
          <w:color w:val="43464A"/>
        </w:rPr>
        <w:t>Skills Modules 3.0: Airway Management</w:t>
      </w:r>
    </w:p>
    <w:p w14:paraId="2E4D9EC6" w14:textId="61831041" w:rsidR="00AD010F" w:rsidRPr="00AD010F" w:rsidRDefault="00AD010F" w:rsidP="00AD010F">
      <w:pPr>
        <w:pStyle w:val="NormalWeb"/>
        <w:shd w:val="clear" w:color="auto" w:fill="FEFEFE"/>
        <w:spacing w:before="0" w:beforeAutospacing="0" w:after="0" w:afterAutospacing="0"/>
        <w:rPr>
          <w:b/>
          <w:bCs/>
          <w:i/>
          <w:iCs/>
          <w:color w:val="43464A"/>
          <w:u w:val="single"/>
        </w:rPr>
      </w:pPr>
      <w:r w:rsidRPr="00AD010F">
        <w:rPr>
          <w:b/>
          <w:bCs/>
          <w:i/>
          <w:iCs/>
          <w:color w:val="43464A"/>
          <w:highlight w:val="yellow"/>
          <w:u w:val="single"/>
        </w:rPr>
        <w:t>These modules are due 01/08/24 at 8:00 am CST to the corresponding E360 dropbox.</w:t>
      </w:r>
    </w:p>
    <w:p w14:paraId="6DB12036" w14:textId="77777777" w:rsidR="005B74FE" w:rsidRPr="005B74FE" w:rsidRDefault="005B74FE" w:rsidP="005B74FE">
      <w:pPr>
        <w:pStyle w:val="NormalWeb"/>
        <w:shd w:val="clear" w:color="auto" w:fill="FEFEFE"/>
        <w:spacing w:before="0" w:beforeAutospacing="0" w:after="0" w:afterAutospacing="0"/>
        <w:rPr>
          <w:color w:val="43464A"/>
        </w:rPr>
      </w:pPr>
    </w:p>
    <w:p w14:paraId="06915E90" w14:textId="06AF849B" w:rsidR="005B74FE" w:rsidRDefault="005B74FE" w:rsidP="005B74FE">
      <w:pPr>
        <w:pStyle w:val="NormalWeb"/>
        <w:shd w:val="clear" w:color="auto" w:fill="FEFEFE"/>
        <w:spacing w:before="0" w:beforeAutospacing="0" w:after="0" w:afterAutospacing="0"/>
        <w:rPr>
          <w:color w:val="43464A"/>
        </w:rPr>
      </w:pPr>
      <w:r w:rsidRPr="005B74FE">
        <w:rPr>
          <w:color w:val="43464A"/>
        </w:rPr>
        <w:t xml:space="preserve">Clinical will start </w:t>
      </w:r>
      <w:r>
        <w:rPr>
          <w:color w:val="43464A"/>
        </w:rPr>
        <w:t>during Week 3</w:t>
      </w:r>
      <w:r w:rsidRPr="005B74FE">
        <w:rPr>
          <w:color w:val="43464A"/>
        </w:rPr>
        <w:t xml:space="preserve"> of the semester with an orientation. You will need to be present </w:t>
      </w:r>
      <w:r>
        <w:rPr>
          <w:color w:val="43464A"/>
        </w:rPr>
        <w:t>at the</w:t>
      </w:r>
      <w:r w:rsidRPr="005B74FE">
        <w:rPr>
          <w:color w:val="43464A"/>
        </w:rPr>
        <w:t xml:space="preserve"> </w:t>
      </w:r>
      <w:r>
        <w:rPr>
          <w:color w:val="43464A"/>
        </w:rPr>
        <w:t>clinical site (Carle)</w:t>
      </w:r>
      <w:r w:rsidRPr="005B74FE">
        <w:rPr>
          <w:color w:val="43464A"/>
        </w:rPr>
        <w:t xml:space="preserve"> on </w:t>
      </w:r>
      <w:r w:rsidRPr="005B74FE">
        <w:rPr>
          <w:b/>
          <w:bCs/>
          <w:color w:val="43464A"/>
        </w:rPr>
        <w:t>Monday, January 22</w:t>
      </w:r>
      <w:r w:rsidRPr="005B74FE">
        <w:rPr>
          <w:b/>
          <w:bCs/>
          <w:color w:val="43464A"/>
          <w:vertAlign w:val="superscript"/>
        </w:rPr>
        <w:t>nd</w:t>
      </w:r>
      <w:r w:rsidRPr="005B74FE">
        <w:rPr>
          <w:b/>
          <w:bCs/>
          <w:color w:val="43464A"/>
        </w:rPr>
        <w:t xml:space="preserve"> from 8:00 am – 12:00 pm CST</w:t>
      </w:r>
      <w:r>
        <w:rPr>
          <w:color w:val="43464A"/>
        </w:rPr>
        <w:t xml:space="preserve"> </w:t>
      </w:r>
      <w:r w:rsidRPr="005B74FE">
        <w:rPr>
          <w:color w:val="43464A"/>
        </w:rPr>
        <w:t>as we will be discussing clinical expectations along with the required clinical paperwork for the N431 course.</w:t>
      </w:r>
      <w:r>
        <w:rPr>
          <w:color w:val="43464A"/>
        </w:rPr>
        <w:t xml:space="preserve"> You will need to meet Professor Scribner in the main lobby at Carle. </w:t>
      </w:r>
    </w:p>
    <w:p w14:paraId="5A9472D8" w14:textId="7BE659AF" w:rsidR="005B74FE" w:rsidRPr="005B74FE" w:rsidRDefault="005B74FE" w:rsidP="005B74FE">
      <w:pPr>
        <w:pStyle w:val="NormalWeb"/>
        <w:shd w:val="clear" w:color="auto" w:fill="FEFEFE"/>
        <w:spacing w:before="0" w:beforeAutospacing="0" w:after="0" w:afterAutospacing="0"/>
        <w:rPr>
          <w:color w:val="43464A"/>
        </w:rPr>
      </w:pPr>
    </w:p>
    <w:p w14:paraId="0C06AB87" w14:textId="1B277F06" w:rsidR="005B74FE" w:rsidRPr="005B74FE" w:rsidRDefault="005B74FE" w:rsidP="005B74FE">
      <w:pPr>
        <w:pStyle w:val="NormalWeb"/>
        <w:shd w:val="clear" w:color="auto" w:fill="FEFEFE"/>
        <w:spacing w:before="0" w:beforeAutospacing="0" w:after="0" w:afterAutospacing="0"/>
        <w:rPr>
          <w:color w:val="43464A"/>
        </w:rPr>
      </w:pPr>
      <w:r w:rsidRPr="005B74FE">
        <w:rPr>
          <w:color w:val="43464A"/>
        </w:rPr>
        <w:t>Open lines of communication between students and instructors are the key to promoting an educational climate that is conducive to learning. You will gain access to the N431 Adult Health II course in E360 as of </w:t>
      </w:r>
      <w:r w:rsidRPr="005B74FE">
        <w:rPr>
          <w:b/>
          <w:bCs/>
          <w:color w:val="43464A"/>
        </w:rPr>
        <w:t>Friday, January</w:t>
      </w:r>
      <w:r w:rsidRPr="005B74FE">
        <w:rPr>
          <w:b/>
          <w:bCs/>
          <w:color w:val="43464A"/>
          <w:vertAlign w:val="superscript"/>
        </w:rPr>
        <w:t> </w:t>
      </w:r>
      <w:r>
        <w:rPr>
          <w:b/>
          <w:bCs/>
          <w:color w:val="43464A"/>
        </w:rPr>
        <w:t>7</w:t>
      </w:r>
      <w:r w:rsidRPr="005B74FE">
        <w:rPr>
          <w:b/>
          <w:bCs/>
          <w:color w:val="43464A"/>
          <w:vertAlign w:val="superscript"/>
        </w:rPr>
        <w:t>th</w:t>
      </w:r>
      <w:r w:rsidRPr="005B74FE">
        <w:rPr>
          <w:b/>
          <w:bCs/>
          <w:color w:val="43464A"/>
        </w:rPr>
        <w:t>, at 7:00 pm</w:t>
      </w:r>
      <w:r w:rsidRPr="005B74FE">
        <w:rPr>
          <w:color w:val="43464A"/>
        </w:rPr>
        <w:t xml:space="preserve">. Please feel free to contact me at any time if there is a question or situation that you would like to discuss. I am looking forward to working with </w:t>
      </w:r>
      <w:proofErr w:type="gramStart"/>
      <w:r w:rsidRPr="005B74FE">
        <w:rPr>
          <w:color w:val="43464A"/>
        </w:rPr>
        <w:t>each and every</w:t>
      </w:r>
      <w:proofErr w:type="gramEnd"/>
      <w:r w:rsidRPr="005B74FE">
        <w:rPr>
          <w:color w:val="43464A"/>
        </w:rPr>
        <w:t xml:space="preserve"> one of you this semester!</w:t>
      </w:r>
    </w:p>
    <w:p w14:paraId="76EF1276" w14:textId="77777777" w:rsidR="005B74FE" w:rsidRPr="005B74FE" w:rsidRDefault="005B74FE" w:rsidP="005B74FE">
      <w:pPr>
        <w:pStyle w:val="NormalWeb"/>
        <w:shd w:val="clear" w:color="auto" w:fill="FEFEFE"/>
        <w:spacing w:before="0" w:beforeAutospacing="0" w:after="0" w:afterAutospacing="0"/>
        <w:rPr>
          <w:color w:val="43464A"/>
        </w:rPr>
      </w:pPr>
      <w:r w:rsidRPr="005B74FE">
        <w:rPr>
          <w:color w:val="43464A"/>
        </w:rPr>
        <w:t> </w:t>
      </w:r>
    </w:p>
    <w:p w14:paraId="4CA43074" w14:textId="77777777" w:rsidR="005B74FE" w:rsidRPr="005B74FE" w:rsidRDefault="005B74FE" w:rsidP="005B74FE">
      <w:pPr>
        <w:pStyle w:val="NormalWeb"/>
        <w:shd w:val="clear" w:color="auto" w:fill="FEFEFE"/>
        <w:spacing w:before="0" w:beforeAutospacing="0" w:after="0" w:afterAutospacing="0"/>
        <w:rPr>
          <w:color w:val="43464A"/>
        </w:rPr>
      </w:pPr>
      <w:r w:rsidRPr="005B74FE">
        <w:rPr>
          <w:color w:val="43464A"/>
        </w:rPr>
        <w:lastRenderedPageBreak/>
        <w:t>Sincerely,</w:t>
      </w:r>
    </w:p>
    <w:p w14:paraId="51E3A815" w14:textId="5540CB57" w:rsidR="005B74FE" w:rsidRPr="005B74FE" w:rsidRDefault="005B74FE" w:rsidP="005B74FE">
      <w:pPr>
        <w:pStyle w:val="NormalWeb"/>
        <w:shd w:val="clear" w:color="auto" w:fill="FEFEFE"/>
        <w:spacing w:before="0" w:beforeAutospacing="0" w:after="0" w:afterAutospacing="0"/>
        <w:rPr>
          <w:color w:val="43464A"/>
        </w:rPr>
      </w:pPr>
    </w:p>
    <w:p w14:paraId="7C45755D" w14:textId="77777777" w:rsidR="005C7B6F" w:rsidRPr="005B74FE" w:rsidRDefault="005C7B6F"/>
    <w:sectPr w:rsidR="005C7B6F" w:rsidRPr="005B74FE" w:rsidSect="005B74F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FA7ADF"/>
    <w:multiLevelType w:val="hybridMultilevel"/>
    <w:tmpl w:val="2CBEE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59738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3MDE1NzU1MDCyMLFU0lEKTi0uzszPAykwqgUAThxxVSwAAAA="/>
  </w:docVars>
  <w:rsids>
    <w:rsidRoot w:val="005B74FE"/>
    <w:rsid w:val="005B74FE"/>
    <w:rsid w:val="005C7B6F"/>
    <w:rsid w:val="00AD0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E11A2"/>
  <w15:chartTrackingRefBased/>
  <w15:docId w15:val="{96E2AB1A-FBFD-4849-841C-E976B03D2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B74FE"/>
    <w:pPr>
      <w:spacing w:before="100" w:beforeAutospacing="1" w:after="100" w:afterAutospacing="1"/>
    </w:pPr>
    <w:rPr>
      <w:rFonts w:eastAsia="Times New Roman"/>
      <w:kern w:val="0"/>
      <w14:ligatures w14:val="none"/>
    </w:rPr>
  </w:style>
  <w:style w:type="character" w:styleId="Strong">
    <w:name w:val="Strong"/>
    <w:basedOn w:val="DefaultParagraphFont"/>
    <w:uiPriority w:val="22"/>
    <w:qFormat/>
    <w:rsid w:val="005B74FE"/>
    <w:rPr>
      <w:b/>
      <w:bCs/>
    </w:rPr>
  </w:style>
  <w:style w:type="character" w:styleId="Hyperlink">
    <w:name w:val="Hyperlink"/>
    <w:basedOn w:val="DefaultParagraphFont"/>
    <w:uiPriority w:val="99"/>
    <w:semiHidden/>
    <w:unhideWhenUsed/>
    <w:rsid w:val="005B74F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292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537</Words>
  <Characters>3064</Characters>
  <Application>Microsoft Office Word</Application>
  <DocSecurity>0</DocSecurity>
  <Lines>25</Lines>
  <Paragraphs>7</Paragraphs>
  <ScaleCrop>false</ScaleCrop>
  <Company/>
  <LinksUpToDate>false</LinksUpToDate>
  <CharactersWithSpaces>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i Key</dc:creator>
  <cp:keywords/>
  <dc:description/>
  <cp:lastModifiedBy>Eleni Key</cp:lastModifiedBy>
  <cp:revision>2</cp:revision>
  <dcterms:created xsi:type="dcterms:W3CDTF">2024-01-03T19:42:00Z</dcterms:created>
  <dcterms:modified xsi:type="dcterms:W3CDTF">2024-01-03T20:05:00Z</dcterms:modified>
</cp:coreProperties>
</file>